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E3DC1" w14:textId="67097C11" w:rsidR="0042572B" w:rsidRPr="000060D2" w:rsidRDefault="000060D2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</w:t>
      </w:r>
      <w:proofErr w:type="spellStart"/>
      <w:r w:rsidRPr="000060D2">
        <w:rPr>
          <w:rFonts w:ascii="Times New Roman" w:hAnsi="Times New Roman" w:cs="Times New Roman"/>
          <w:b/>
          <w:bCs/>
          <w:sz w:val="26"/>
          <w:szCs w:val="26"/>
        </w:rPr>
        <w:t>Bài</w:t>
      </w:r>
      <w:proofErr w:type="spellEnd"/>
      <w:r w:rsidRPr="000060D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b/>
          <w:bCs/>
          <w:sz w:val="26"/>
          <w:szCs w:val="26"/>
        </w:rPr>
        <w:t>tập</w:t>
      </w:r>
      <w:proofErr w:type="spellEnd"/>
      <w:r w:rsidRPr="000060D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b/>
          <w:bCs/>
          <w:sz w:val="26"/>
          <w:szCs w:val="26"/>
        </w:rPr>
        <w:t>môn</w:t>
      </w:r>
      <w:proofErr w:type="spellEnd"/>
      <w:r w:rsidRPr="000060D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gramStart"/>
      <w:r w:rsidRPr="000060D2">
        <w:rPr>
          <w:rFonts w:ascii="Times New Roman" w:hAnsi="Times New Roman" w:cs="Times New Roman"/>
          <w:b/>
          <w:bCs/>
          <w:sz w:val="26"/>
          <w:szCs w:val="26"/>
        </w:rPr>
        <w:t>An</w:t>
      </w:r>
      <w:proofErr w:type="gramEnd"/>
      <w:r w:rsidRPr="000060D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b/>
          <w:bCs/>
          <w:sz w:val="26"/>
          <w:szCs w:val="26"/>
        </w:rPr>
        <w:t>toàn</w:t>
      </w:r>
      <w:proofErr w:type="spellEnd"/>
      <w:r w:rsidRPr="000060D2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b/>
          <w:bCs/>
          <w:sz w:val="26"/>
          <w:szCs w:val="26"/>
        </w:rPr>
        <w:t>thông</w:t>
      </w:r>
      <w:proofErr w:type="spellEnd"/>
      <w:r w:rsidRPr="000060D2">
        <w:rPr>
          <w:rFonts w:ascii="Times New Roman" w:hAnsi="Times New Roman" w:cs="Times New Roman"/>
          <w:b/>
          <w:bCs/>
          <w:sz w:val="26"/>
          <w:szCs w:val="26"/>
        </w:rPr>
        <w:t xml:space="preserve"> tin </w:t>
      </w:r>
    </w:p>
    <w:p w14:paraId="0C0EBA6A" w14:textId="5974AE4E" w:rsidR="000060D2" w:rsidRDefault="000060D2" w:rsidP="00006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i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100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uố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liê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lạc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a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ộ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í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ách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sử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dụ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óa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đố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xứ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ấ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iữa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a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ấ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kỳ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j,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đề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iể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hị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vớ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ấ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óm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100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ào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khác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óm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ày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hể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iả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ọ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ỏ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oà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ộ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>?</w:t>
      </w:r>
    </w:p>
    <w:p w14:paraId="2A15AED1" w14:textId="7D7320B0" w:rsidR="000060D2" w:rsidRDefault="000060D2" w:rsidP="00006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0060D2">
        <w:rPr>
          <w:rFonts w:ascii="Times New Roman" w:hAnsi="Times New Roman" w:cs="Times New Roman"/>
          <w:sz w:val="26"/>
          <w:szCs w:val="26"/>
        </w:rPr>
        <w:t xml:space="preserve">Cho n =10000, a = 10023, b = 10004.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iá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rị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iể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hức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(a*b) mod n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>?</w:t>
      </w:r>
    </w:p>
    <w:p w14:paraId="2D4B4658" w14:textId="458CFA31" w:rsidR="000060D2" w:rsidRDefault="000060D2" w:rsidP="00006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RSA, Alic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họ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2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p =13, q =23.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ỏ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Alic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phả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họ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ằ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(11, 16, 27, 35)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lệ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>?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90BC4D8" w14:textId="5E013E46" w:rsidR="000060D2" w:rsidRDefault="000060D2" w:rsidP="00006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RSA, Alic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họ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2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p =7, q =11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e = 7.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ỏ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khoá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í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d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ủa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Alic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>?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(3, 11, 43, 77).</w:t>
      </w:r>
    </w:p>
    <w:p w14:paraId="659A4D78" w14:textId="4D342B7C" w:rsidR="000060D2" w:rsidRPr="000060D2" w:rsidRDefault="000060D2" w:rsidP="000060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RSA, Alic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họ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2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guyê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tố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p =7, q =11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e = 7. Bob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uố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ử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Alic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tin M = 64.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Hỏ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bả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ã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m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Bob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gửi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Alice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 w:rsidRPr="000060D2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0060D2">
        <w:rPr>
          <w:rFonts w:ascii="Times New Roman" w:hAnsi="Times New Roman" w:cs="Times New Roman"/>
          <w:sz w:val="26"/>
          <w:szCs w:val="26"/>
        </w:rPr>
        <w:t>?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á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(2, 8, 15, 19).</w:t>
      </w:r>
    </w:p>
    <w:p w14:paraId="5D439EE8" w14:textId="77777777" w:rsidR="000060D2" w:rsidRPr="000060D2" w:rsidRDefault="000060D2" w:rsidP="000060D2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3CD89A63" w14:textId="595D0FB6" w:rsidR="000060D2" w:rsidRPr="000060D2" w:rsidRDefault="000060D2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0060D2">
        <w:rPr>
          <w:rFonts w:ascii="Times New Roman" w:hAnsi="Times New Roman" w:cs="Times New Roman"/>
          <w:b/>
          <w:bCs/>
          <w:sz w:val="26"/>
          <w:szCs w:val="26"/>
        </w:rPr>
        <w:tab/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sectPr w:rsidR="000060D2" w:rsidRPr="000060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4E4E26"/>
    <w:multiLevelType w:val="hybridMultilevel"/>
    <w:tmpl w:val="358E1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3220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xN7cwMrYwNzWytDRX0lEKTi0uzszPAykwrAUAMYpLMywAAAA="/>
  </w:docVars>
  <w:rsids>
    <w:rsidRoot w:val="000060D2"/>
    <w:rsid w:val="000060D2"/>
    <w:rsid w:val="0042572B"/>
    <w:rsid w:val="00444036"/>
    <w:rsid w:val="00526935"/>
    <w:rsid w:val="00C90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1360DB9"/>
  <w15:chartTrackingRefBased/>
  <w15:docId w15:val="{5A4DE6CA-913C-4A0B-8D9F-3A1C50CE8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0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60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60D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60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60D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60D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60D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60D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60D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60D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60D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60D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60D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60D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60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60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60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60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60D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60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60D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60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60D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60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60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60D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60D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60D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60D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755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I030 Hoàng Trọng Minh</dc:creator>
  <cp:keywords/>
  <dc:description/>
  <cp:lastModifiedBy>Cuong Nguyen Kim</cp:lastModifiedBy>
  <cp:revision>2</cp:revision>
  <dcterms:created xsi:type="dcterms:W3CDTF">2024-05-07T00:00:00Z</dcterms:created>
  <dcterms:modified xsi:type="dcterms:W3CDTF">2024-05-07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f99497-b888-430a-8444-e4f126d2d54b</vt:lpwstr>
  </property>
</Properties>
</file>